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41DB7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>Федеральное государственное бюджетное образовательное учреждение</w:t>
      </w:r>
    </w:p>
    <w:p w14:paraId="47B4F070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>высшего образования</w:t>
      </w:r>
    </w:p>
    <w:p w14:paraId="0378D54E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 xml:space="preserve">«РОССИЙСКАЯ АКАДЕМИЯ НАРОДНОГО ХОЗЯЙСТВА </w:t>
      </w:r>
      <w:r w:rsidRPr="00C308AB">
        <w:rPr>
          <w:rFonts w:ascii="Times New Roman" w:hAnsi="Times New Roman" w:cs="Times New Roman"/>
          <w:b/>
          <w:bCs/>
          <w:sz w:val="28"/>
          <w:szCs w:val="28"/>
        </w:rPr>
        <w:br/>
        <w:t xml:space="preserve">И ГОСУДАРСТВЕННОЙ СЛУЖБЫ </w:t>
      </w:r>
    </w:p>
    <w:p w14:paraId="4D9BB1EE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 xml:space="preserve">ПРИ ПРЕЗИДЕНТЕ РОССИЙСКОЙ ФЕДЕРАЦИИ» </w:t>
      </w:r>
    </w:p>
    <w:p w14:paraId="6905D1D3" w14:textId="77777777" w:rsidR="00C308AB" w:rsidRPr="00C308AB" w:rsidRDefault="00C308AB" w:rsidP="00C308AB">
      <w:pPr>
        <w:pStyle w:val="a3"/>
        <w:spacing w:line="240" w:lineRule="auto"/>
        <w:ind w:right="-1"/>
        <w:rPr>
          <w:sz w:val="28"/>
          <w:szCs w:val="28"/>
        </w:rPr>
      </w:pPr>
    </w:p>
    <w:p w14:paraId="1F4F67BE" w14:textId="77777777" w:rsidR="00C308AB" w:rsidRPr="00C308AB" w:rsidRDefault="00C308AB" w:rsidP="00C308AB">
      <w:pPr>
        <w:spacing w:line="360" w:lineRule="auto"/>
        <w:ind w:right="-1"/>
        <w:jc w:val="center"/>
        <w:rPr>
          <w:rStyle w:val="FontStyle15"/>
          <w:sz w:val="28"/>
          <w:szCs w:val="28"/>
        </w:rPr>
      </w:pPr>
      <w:r w:rsidRPr="00C308AB">
        <w:rPr>
          <w:rFonts w:ascii="Times New Roman" w:eastAsia="MS Mincho" w:hAnsi="Times New Roman" w:cs="Times New Roman"/>
          <w:b/>
          <w:sz w:val="28"/>
          <w:szCs w:val="28"/>
        </w:rPr>
        <w:t>НИЖЕГОРОДСКИЙ ИНСТИТУТ УПРАВЛЕНИЯ – ФИЛИАЛ</w:t>
      </w:r>
    </w:p>
    <w:p w14:paraId="444BA091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45BAB87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BD00D24" w14:textId="77777777" w:rsidR="00C308AB" w:rsidRPr="00C308AB" w:rsidRDefault="00C308AB" w:rsidP="00C308AB">
      <w:pPr>
        <w:rPr>
          <w:rFonts w:ascii="Times New Roman" w:hAnsi="Times New Roman" w:cs="Times New Roman"/>
          <w:sz w:val="28"/>
          <w:szCs w:val="28"/>
        </w:rPr>
      </w:pPr>
    </w:p>
    <w:p w14:paraId="279519A3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E0549EC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ОТЧЕТ</w:t>
      </w:r>
    </w:p>
    <w:p w14:paraId="4BF1B60E" w14:textId="357FD0FA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По направлению: Многомерный анализ данных</w:t>
      </w:r>
    </w:p>
    <w:p w14:paraId="12E21054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59926CF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7280D4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6C5369B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6CCC03D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7F7952A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0223E29" w14:textId="13BC5981" w:rsidR="00C308AB" w:rsidRPr="00C308AB" w:rsidRDefault="00C308AB" w:rsidP="00C308AB">
      <w:pPr>
        <w:spacing w:line="360" w:lineRule="auto"/>
        <w:ind w:left="4536"/>
        <w:jc w:val="right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Выполнил студент группы Ик</w:t>
      </w:r>
      <w:r w:rsidR="00FE2DAF">
        <w:rPr>
          <w:rFonts w:ascii="Times New Roman" w:hAnsi="Times New Roman" w:cs="Times New Roman"/>
          <w:sz w:val="28"/>
          <w:szCs w:val="28"/>
        </w:rPr>
        <w:t>-</w:t>
      </w:r>
      <w:r w:rsidRPr="00C308AB">
        <w:rPr>
          <w:rFonts w:ascii="Times New Roman" w:hAnsi="Times New Roman" w:cs="Times New Roman"/>
          <w:sz w:val="28"/>
          <w:szCs w:val="28"/>
        </w:rPr>
        <w:t>731</w:t>
      </w:r>
    </w:p>
    <w:p w14:paraId="3CB74C77" w14:textId="792F98CA" w:rsidR="00C308AB" w:rsidRPr="00C308AB" w:rsidRDefault="00C308AB" w:rsidP="00C308AB">
      <w:pPr>
        <w:spacing w:line="360" w:lineRule="auto"/>
        <w:ind w:left="4536"/>
        <w:jc w:val="right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 xml:space="preserve">Соколов </w:t>
      </w:r>
      <w:proofErr w:type="gramStart"/>
      <w:r w:rsidRPr="00C308AB">
        <w:rPr>
          <w:rFonts w:ascii="Times New Roman" w:hAnsi="Times New Roman" w:cs="Times New Roman"/>
          <w:sz w:val="28"/>
          <w:szCs w:val="28"/>
        </w:rPr>
        <w:t>Д.А</w:t>
      </w:r>
      <w:proofErr w:type="gramEnd"/>
    </w:p>
    <w:p w14:paraId="32057FE9" w14:textId="77777777" w:rsidR="00C308AB" w:rsidRPr="00C308AB" w:rsidRDefault="00C308AB" w:rsidP="00C308AB">
      <w:pPr>
        <w:spacing w:line="360" w:lineRule="auto"/>
        <w:ind w:left="4536"/>
        <w:jc w:val="center"/>
        <w:rPr>
          <w:rFonts w:ascii="Times New Roman" w:hAnsi="Times New Roman" w:cs="Times New Roman"/>
          <w:sz w:val="28"/>
          <w:szCs w:val="28"/>
        </w:rPr>
      </w:pPr>
    </w:p>
    <w:p w14:paraId="5E63D6C1" w14:textId="1808D14F" w:rsidR="00ED30E4" w:rsidRPr="00C308AB" w:rsidRDefault="008140FC">
      <w:pPr>
        <w:rPr>
          <w:rFonts w:ascii="Times New Roman" w:hAnsi="Times New Roman" w:cs="Times New Roman"/>
          <w:sz w:val="28"/>
          <w:szCs w:val="28"/>
        </w:rPr>
      </w:pPr>
    </w:p>
    <w:p w14:paraId="0E29E502" w14:textId="784329B5" w:rsidR="00C308AB" w:rsidRPr="00C308AB" w:rsidRDefault="00C308AB">
      <w:pPr>
        <w:rPr>
          <w:rFonts w:ascii="Times New Roman" w:hAnsi="Times New Roman" w:cs="Times New Roman"/>
          <w:sz w:val="28"/>
          <w:szCs w:val="28"/>
        </w:rPr>
      </w:pPr>
    </w:p>
    <w:p w14:paraId="43A3F67F" w14:textId="573FE9B8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г.</w:t>
      </w:r>
      <w:r w:rsidR="004A65F0">
        <w:rPr>
          <w:rFonts w:ascii="Times New Roman" w:hAnsi="Times New Roman" w:cs="Times New Roman"/>
          <w:sz w:val="28"/>
          <w:szCs w:val="28"/>
        </w:rPr>
        <w:t xml:space="preserve"> </w:t>
      </w:r>
      <w:r w:rsidRPr="00C308AB">
        <w:rPr>
          <w:rFonts w:ascii="Times New Roman" w:hAnsi="Times New Roman" w:cs="Times New Roman"/>
          <w:sz w:val="28"/>
          <w:szCs w:val="28"/>
        </w:rPr>
        <w:t>Нижний Новгород</w:t>
      </w:r>
    </w:p>
    <w:p w14:paraId="064AAA7B" w14:textId="46ABF2F4" w:rsid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2025</w:t>
      </w:r>
    </w:p>
    <w:p w14:paraId="216DAFD4" w14:textId="74B55B7A" w:rsidR="00C06FB3" w:rsidRDefault="00C06FB3" w:rsidP="00C06FB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Hlk212571918"/>
      <w:r>
        <w:rPr>
          <w:rFonts w:ascii="Times New Roman" w:hAnsi="Times New Roman" w:cs="Times New Roman"/>
          <w:sz w:val="28"/>
          <w:szCs w:val="28"/>
        </w:rPr>
        <w:lastRenderedPageBreak/>
        <w:t>Лабораторная работа №</w:t>
      </w:r>
      <w:r w:rsidR="00DA29A2">
        <w:rPr>
          <w:rFonts w:ascii="Times New Roman" w:hAnsi="Times New Roman" w:cs="Times New Roman"/>
          <w:sz w:val="28"/>
          <w:szCs w:val="28"/>
        </w:rPr>
        <w:t>5</w:t>
      </w:r>
    </w:p>
    <w:p w14:paraId="426F1556" w14:textId="77777777" w:rsidR="00C06FB3" w:rsidRPr="00C06FB3" w:rsidRDefault="00C06FB3" w:rsidP="00C06FB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bookmarkEnd w:id="0"/>
    <w:p w14:paraId="0DE89299" w14:textId="77777777" w:rsidR="009A27A2" w:rsidRPr="009A27A2" w:rsidRDefault="009A27A2" w:rsidP="009A27A2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Цель работы:</w:t>
      </w:r>
      <w:r w:rsidRPr="009A27A2">
        <w:rPr>
          <w:rFonts w:ascii="Times New Roman" w:hAnsi="Times New Roman" w:cs="Times New Roman"/>
          <w:sz w:val="28"/>
          <w:szCs w:val="28"/>
        </w:rPr>
        <w:t xml:space="preserve"> создать сценарий обработки данных о покупках клиентов для вычисления агрегированных показателей и формирования «портрета клиента» – то есть узнать о каждом клиенте больше, чем просто сумма его покупок.</w:t>
      </w:r>
    </w:p>
    <w:p w14:paraId="11769706" w14:textId="77777777" w:rsidR="009A27A2" w:rsidRDefault="009A27A2" w:rsidP="009A27A2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Задачи:</w:t>
      </w:r>
      <w:r w:rsidRPr="009A27A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B2315C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готовить копию пакета предыдущей лабораторной работы и привести сценарий к чистому состоянию (убрать лишние связи, обновить источники). </w:t>
      </w:r>
    </w:p>
    <w:p w14:paraId="21AC023A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ключить в сценарий таблицы продаж (из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SQLit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или файлов) и другие необходимые данные. </w:t>
      </w:r>
    </w:p>
    <w:p w14:paraId="31C8B894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Свернуть всю ветку обработки «Продажи» в отдельную подмодель и настроить у неё входные/выходные порты. </w:t>
      </w:r>
    </w:p>
    <w:p w14:paraId="2F619281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С помощью узла «Группировка» построить агрегированные таблицы по клиентам (например, расчёт LTV –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Lifetim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8343645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ключить готовые производные компоненты из библиотеки (например, «Профиль продаж» и «Любимые категории») и настроить их на имеющиеся данные. </w:t>
      </w:r>
    </w:p>
    <w:p w14:paraId="0A18C461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Объединить различные результаты (профиль, категории, LTV) в единый справочник клиентов с помощью узла «Дополнение данных». </w:t>
      </w:r>
    </w:p>
    <w:p w14:paraId="58CD734C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На базе полученного справочника создать дополнительные признаки через узел «Калькулятор»: например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сколько дней прошло с последней покупки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status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статус клиента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level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уровень – по объему покупок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activity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актуальность/активность клиента) и т.д. </w:t>
      </w:r>
    </w:p>
    <w:p w14:paraId="38DAC136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строить итоговые визуализаторы (кубы) «Сегментация клиентов» и «Портрет клиента» для аналитического представления результатов. </w:t>
      </w:r>
    </w:p>
    <w:p w14:paraId="6C562BB5" w14:textId="43FC15BD" w:rsidR="000603C0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>Протестировать сценарий на корректность, сохранить пакет и убедиться в целостности полученных данных.</w:t>
      </w:r>
      <w:r w:rsidR="000603C0" w:rsidRPr="009A27A2">
        <w:rPr>
          <w:rFonts w:ascii="Times New Roman" w:hAnsi="Times New Roman" w:cs="Times New Roman"/>
          <w:sz w:val="28"/>
          <w:szCs w:val="28"/>
        </w:rPr>
        <w:br w:type="page"/>
      </w:r>
    </w:p>
    <w:p w14:paraId="2226C23F" w14:textId="60FAD8A0" w:rsidR="00C308AB" w:rsidRPr="00C06FB3" w:rsidRDefault="000603C0" w:rsidP="000603C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06FB3">
        <w:rPr>
          <w:rFonts w:ascii="Times New Roman" w:hAnsi="Times New Roman" w:cs="Times New Roman"/>
          <w:b/>
          <w:bCs/>
          <w:sz w:val="28"/>
          <w:szCs w:val="28"/>
        </w:rPr>
        <w:lastRenderedPageBreak/>
        <w:t>Выполнение</w:t>
      </w:r>
    </w:p>
    <w:p w14:paraId="14303169" w14:textId="0AD08C16" w:rsidR="009A27A2" w:rsidRPr="00810E5D" w:rsidRDefault="009A27A2" w:rsidP="009A27A2">
      <w:p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дготовка рабочего пакета. Создаю отдельную папку «ЛР5_Многомерный анализ» и помещаю в неё копию пакета, разработанного в ЛР4 (чтобы использовать уже интегрированные данные из БД и файлов) </w:t>
      </w:r>
      <w:r w:rsidRPr="009A27A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17FB81C0" wp14:editId="66524BC8">
            <wp:extent cx="5940425" cy="335026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Открываю этот пакет. Сценарий, оставшийся с прошлой работы, загружается без ошибок </w:t>
      </w:r>
      <w:r w:rsidRPr="009A27A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7D9ADA91" wp14:editId="72117F04">
            <wp:extent cx="5940425" cy="3352165"/>
            <wp:effectExtent l="0" t="0" r="317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 Прежде чем приступать, удаляю или исправляю все устаревшие связи: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например, если пакет скопирован, надо убедиться, что пути к данным актуальны, или удалить лишние визуализаторы, которые могут мешать.</w:t>
      </w:r>
    </w:p>
    <w:p w14:paraId="17E43C8C" w14:textId="345BFC98" w:rsidR="009A27A2" w:rsidRPr="00810E5D" w:rsidRDefault="009A27A2" w:rsidP="009A27A2">
      <w:p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рганизация ветки «Продажи» в подмодель. Основная часть сценария – обработка данных о продажах (загрузка, объединения, расчёты) – сейчас представлена множеством узлов. Для удобства их можно свернуть в один узел-подмодель. Выделяю на схеме все узлы, относящиеся к обработке транзакций продаж (от импорта данных до узла Дата и время, на котором происходят последние преобразования дат). Убедившись, что захвачены нужные элементы, на панели действий выбираю «Свернуть в подмодель».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объединяет выделенные узлы в один контейнер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47F62591" wp14:editId="66FC000B">
            <wp:extent cx="5940425" cy="334200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Называю эту подмодель «Продажи».</w:t>
      </w:r>
    </w:p>
    <w:p w14:paraId="29F39191" w14:textId="31AE366B" w:rsidR="009A27A2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Теперь настраиваю подмодель. Кликаю по значку шестерёнки на узле Продажи. Появляются параметры подмодели, среди которых – настройка портов. </w:t>
      </w:r>
      <w:proofErr w:type="gramStart"/>
      <w:r w:rsidRPr="00810E5D">
        <w:rPr>
          <w:rFonts w:ascii="Times New Roman" w:hAnsi="Times New Roman" w:cs="Times New Roman"/>
          <w:sz w:val="28"/>
          <w:szCs w:val="28"/>
        </w:rPr>
        <w:t>Добавляю</w:t>
      </w:r>
      <w:proofErr w:type="gramEnd"/>
      <w:r w:rsidRPr="00810E5D">
        <w:rPr>
          <w:rFonts w:ascii="Times New Roman" w:hAnsi="Times New Roman" w:cs="Times New Roman"/>
          <w:sz w:val="28"/>
          <w:szCs w:val="28"/>
        </w:rPr>
        <w:t xml:space="preserve"> как минимум один табличный выходной порт, чтобы из подмодели можно было передать наружу получившиеся данные. Назначение этого порта – выдавать список всех транзакций продаж (возможно, с рассчитанными доп. полями). Присваиваю порту понятное имя, например «Транзакции». Сохраняю настройк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4E7FC9E6" wp14:editId="716B0510">
            <wp:extent cx="5940425" cy="335407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Теперь у узла Продажи появился выход (сначала он красный, так как внутри ничего к нему не подключено).</w:t>
      </w:r>
    </w:p>
    <w:p w14:paraId="036A673D" w14:textId="12900C0E" w:rsidR="006D3C22" w:rsidRPr="006D3C22" w:rsidRDefault="006D3C22" w:rsidP="006D3C22">
      <w:pPr>
        <w:pStyle w:val="a9"/>
      </w:pPr>
      <w:r w:rsidRPr="006D3C22">
        <w:rPr>
          <w:noProof/>
        </w:rPr>
        <w:drawing>
          <wp:inline distT="0" distB="0" distL="0" distR="0" wp14:anchorId="3B2B23EB" wp14:editId="0AEE3EE2">
            <wp:extent cx="5940425" cy="333756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1ED4" w14:textId="768D4CF4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Двойным кликом вхожу внутрь подмодели «Продажи». Вижу там все свернутые узлы. Нужно связать внутренний поток данных с выходным портом. Решаю, что отдавать наружу буду данные после узла Дата и время (это уже обогащенные транзакции с валовой прибылью и периодами). Поэтому внутри подмодели соединяю выход узла </w:t>
      </w:r>
      <w:r w:rsidRPr="00810E5D">
        <w:rPr>
          <w:rFonts w:ascii="Times New Roman" w:hAnsi="Times New Roman" w:cs="Times New Roman"/>
          <w:i/>
          <w:iCs/>
          <w:sz w:val="28"/>
          <w:szCs w:val="28"/>
        </w:rPr>
        <w:t>Дата и время</w:t>
      </w:r>
      <w:r w:rsidRPr="00810E5D">
        <w:rPr>
          <w:rFonts w:ascii="Times New Roman" w:hAnsi="Times New Roman" w:cs="Times New Roman"/>
          <w:sz w:val="28"/>
          <w:szCs w:val="28"/>
        </w:rPr>
        <w:t xml:space="preserve"> с портом Транзакци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83FA2ED" wp14:editId="3469E76F">
            <wp:extent cx="5940425" cy="3352165"/>
            <wp:effectExtent l="0" t="0" r="3175" b="63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Выхожу обратно на верхний уровень. Теперь внешний узел Продажи имеет активный выход (не красный). Чтобы убедиться, что всё работает, запускаю заново выполнение подмодели: либо изнутри, либо на внешнем уровне нажимаю «Выполнить» на узле Продажи, а также активирую все узлы, которые идут после него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25CE10BF" wp14:editId="031C176A">
            <wp:extent cx="5940425" cy="334137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5282" w14:textId="0EB48023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веряю содержимое: открываю предпросмотр на выходе подмодели Продажи – отображается таблица всех продаж с теми же колонками, что были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внутри (дата, филиал, товар, сумма, себестоимость, валовая прибыль, производные периоды и т.д.)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DA467B3" wp14:editId="7431780A">
            <wp:extent cx="5940425" cy="334200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Количество записей должно соответствовать общему числу транзакций, что и было ранее.</w:t>
      </w:r>
    </w:p>
    <w:p w14:paraId="3ACCEE24" w14:textId="2ABCEF5B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Расчет LTV по клиентам (агрегация по клиенту). Теперь на основе транзакционных данных посчитаем совокупные показатели для каждого клиента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ifetim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– суммарная выручка и прибыль, число покупок, даты первой и последней покупки). Сразу после узла Продажи (подмодели) добавляю узел «Группировка» и соединяю его вход с выходом Продаж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D373F0A" wp14:editId="7804C972">
            <wp:extent cx="5940425" cy="3331845"/>
            <wp:effectExtent l="0" t="0" r="317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Открываю настройки группировки. В разделе «Группировать по» указываю поле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– чтобы получить одну строку на каждого клиента. В разделе «Показатели» выбираю следующие поля:</w:t>
      </w:r>
    </w:p>
    <w:p w14:paraId="62D8A3AB" w14:textId="77777777" w:rsidR="009A27A2" w:rsidRPr="00810E5D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i/>
          <w:iCs/>
          <w:sz w:val="28"/>
          <w:szCs w:val="28"/>
        </w:rPr>
        <w:t>Сумма покупки</w:t>
      </w:r>
      <w:r w:rsidRPr="00810E5D">
        <w:rPr>
          <w:rFonts w:ascii="Times New Roman" w:hAnsi="Times New Roman" w:cs="Times New Roman"/>
          <w:sz w:val="28"/>
          <w:szCs w:val="28"/>
        </w:rPr>
        <w:t xml:space="preserve"> – агрегирование Сумма (итоговая выручка от клиента).</w:t>
      </w:r>
    </w:p>
    <w:p w14:paraId="2C0BC0D9" w14:textId="77777777" w:rsidR="009A27A2" w:rsidRPr="00810E5D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i/>
          <w:iCs/>
          <w:sz w:val="28"/>
          <w:szCs w:val="28"/>
        </w:rPr>
        <w:t>Валовая прибыль</w:t>
      </w:r>
      <w:r w:rsidRPr="00810E5D">
        <w:rPr>
          <w:rFonts w:ascii="Times New Roman" w:hAnsi="Times New Roman" w:cs="Times New Roman"/>
          <w:sz w:val="28"/>
          <w:szCs w:val="28"/>
        </w:rPr>
        <w:t xml:space="preserve"> – агрегирование Сумма (итоговая прибыль от клиента).</w:t>
      </w:r>
    </w:p>
    <w:p w14:paraId="6BC8F4B3" w14:textId="77777777" w:rsidR="00937864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i/>
          <w:iCs/>
          <w:sz w:val="28"/>
          <w:szCs w:val="28"/>
        </w:rPr>
        <w:t>Дата покупки</w:t>
      </w:r>
      <w:r w:rsidRPr="006D3C22">
        <w:rPr>
          <w:rFonts w:ascii="Times New Roman" w:hAnsi="Times New Roman" w:cs="Times New Roman"/>
          <w:sz w:val="28"/>
          <w:szCs w:val="28"/>
        </w:rPr>
        <w:t xml:space="preserve"> – здесь нужно получить мин. и макс. даты. </w:t>
      </w:r>
    </w:p>
    <w:p w14:paraId="3F8C0563" w14:textId="176077FB" w:rsidR="00937864" w:rsidRDefault="00937864" w:rsidP="00937864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6AE7A2E3" wp14:editId="38F31F0F">
            <wp:extent cx="5940425" cy="3343910"/>
            <wp:effectExtent l="0" t="0" r="317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6D3C22">
        <w:rPr>
          <w:rFonts w:ascii="Times New Roman" w:hAnsi="Times New Roman" w:cs="Times New Roman"/>
          <w:sz w:val="28"/>
          <w:szCs w:val="28"/>
        </w:rPr>
        <w:t xml:space="preserve">В мастере сначала добавляю это поле один раз (по умолчанию агрегирование Сумма смысла не имеет для даты), поэтому дважды кликаю по добавленному показателю и изменяю метод агрегации: выбираю Минимум (получим дату первой покупки). Затем добавляю </w:t>
      </w:r>
      <w:r w:rsidR="009A27A2" w:rsidRPr="006D3C22">
        <w:rPr>
          <w:rFonts w:ascii="Times New Roman" w:hAnsi="Times New Roman" w:cs="Times New Roman"/>
          <w:i/>
          <w:iCs/>
          <w:sz w:val="28"/>
          <w:szCs w:val="28"/>
        </w:rPr>
        <w:t>ещё раз</w:t>
      </w:r>
      <w:r w:rsidR="009A27A2" w:rsidRPr="006D3C22">
        <w:rPr>
          <w:rFonts w:ascii="Times New Roman" w:hAnsi="Times New Roman" w:cs="Times New Roman"/>
          <w:sz w:val="28"/>
          <w:szCs w:val="28"/>
        </w:rPr>
        <w:t xml:space="preserve"> поле Дата покупки и для второго экземпляра </w:t>
      </w:r>
      <w:proofErr w:type="gramStart"/>
      <w:r w:rsidR="009A27A2" w:rsidRPr="006D3C22">
        <w:rPr>
          <w:rFonts w:ascii="Times New Roman" w:hAnsi="Times New Roman" w:cs="Times New Roman"/>
          <w:sz w:val="28"/>
          <w:szCs w:val="28"/>
        </w:rPr>
        <w:t>выбираю Максимум</w:t>
      </w:r>
      <w:proofErr w:type="gramEnd"/>
      <w:r w:rsidR="009A27A2" w:rsidRPr="006D3C22">
        <w:rPr>
          <w:rFonts w:ascii="Times New Roman" w:hAnsi="Times New Roman" w:cs="Times New Roman"/>
          <w:sz w:val="28"/>
          <w:szCs w:val="28"/>
        </w:rPr>
        <w:t xml:space="preserve"> (дата последней </w:t>
      </w:r>
      <w:proofErr w:type="spellStart"/>
      <w:r w:rsidR="009A27A2" w:rsidRPr="006D3C22">
        <w:rPr>
          <w:rFonts w:ascii="Times New Roman" w:hAnsi="Times New Roman" w:cs="Times New Roman"/>
          <w:sz w:val="28"/>
          <w:szCs w:val="28"/>
        </w:rPr>
        <w:t>покуп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и)</w:t>
      </w:r>
      <w:r w:rsidRPr="00937864">
        <w:rPr>
          <w:noProof/>
        </w:rPr>
        <w:t xml:space="preserve"> </w:t>
      </w:r>
      <w:r w:rsidRPr="00937864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534E4E4B" wp14:editId="6F5EEB4F">
            <wp:extent cx="5940425" cy="3344545"/>
            <wp:effectExtent l="0" t="0" r="3175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E7C8" w14:textId="02220B5D" w:rsidR="00937864" w:rsidRDefault="009A27A2" w:rsidP="00937864">
      <w:pPr>
        <w:pStyle w:val="Compact"/>
        <w:spacing w:line="360" w:lineRule="auto"/>
        <w:ind w:firstLine="644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sz w:val="28"/>
          <w:szCs w:val="28"/>
        </w:rPr>
        <w:t>Переименовываю узел группировки в LTV, чтобы было ясно, что он формирует показатели “всей жизни” клиента</w:t>
      </w:r>
      <w:r w:rsidR="00937864" w:rsidRPr="0093786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937864" w:rsidRPr="00937864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53D36ABA" wp14:editId="3E762234">
            <wp:extent cx="5940425" cy="3347085"/>
            <wp:effectExtent l="0" t="0" r="3175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3C22">
        <w:rPr>
          <w:rFonts w:ascii="Times New Roman" w:hAnsi="Times New Roman" w:cs="Times New Roman"/>
          <w:sz w:val="28"/>
          <w:szCs w:val="28"/>
        </w:rPr>
        <w:t xml:space="preserve"> Активирую (выполняю) его. В результате появляется таблица, в которой каждая строка – уникальный клиент, а колонки содержат: сумму всех его покупок, суммарную валовую прибыль, дату первой и последней сделки. Для контроля смотрю на количество строк – их 3184, что соответствует числу клиентов в исходных данных </w:t>
      </w:r>
      <w:r w:rsidR="00937864" w:rsidRPr="0093786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97CC6A" wp14:editId="14F1530E">
            <wp:extent cx="5940425" cy="334137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1CCD8" w14:textId="34BBBA47" w:rsidR="009A27A2" w:rsidRPr="006D3C22" w:rsidRDefault="009A27A2" w:rsidP="00937864">
      <w:pPr>
        <w:pStyle w:val="Compact"/>
        <w:spacing w:line="360" w:lineRule="auto"/>
        <w:ind w:firstLine="644"/>
        <w:jc w:val="both"/>
        <w:rPr>
          <w:rFonts w:ascii="Times New Roman" w:hAnsi="Times New Roman" w:cs="Times New Roman"/>
          <w:sz w:val="28"/>
          <w:szCs w:val="28"/>
        </w:rPr>
      </w:pPr>
    </w:p>
    <w:p w14:paraId="729C4B63" w14:textId="77777777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>Приведение имен полей в удобный вид. В таблице LTV, полученной после группировки, названия полей сформированы автоматически (например, SUM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Sum_purchas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, MIN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te_purchas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 и т.д.). Для удобства переименую их. Добавляю узел «Параметры полей» и соединяю: выход LTV -&gt; вход Параметры полей. В настройках узла вижу список полей и их текущие имена/метки. Делаю так:</w:t>
      </w:r>
    </w:p>
    <w:p w14:paraId="71051BC2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ле 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SUM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Sum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810E5D">
        <w:rPr>
          <w:rFonts w:ascii="Times New Roman" w:hAnsi="Times New Roman" w:cs="Times New Roman"/>
          <w:sz w:val="28"/>
          <w:szCs w:val="28"/>
        </w:rPr>
        <w:t xml:space="preserve"> переименовываю: Имя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Метка = «LTV выручка».</w:t>
      </w:r>
    </w:p>
    <w:p w14:paraId="6C06D8FC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SUM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Gross_profit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Gross_profit_LTV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LTV </w:t>
      </w:r>
      <w:r w:rsidRPr="00810E5D">
        <w:rPr>
          <w:rFonts w:ascii="Times New Roman" w:hAnsi="Times New Roman" w:cs="Times New Roman"/>
          <w:sz w:val="28"/>
          <w:szCs w:val="28"/>
        </w:rPr>
        <w:t>валова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рибыль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5DBF30F5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MIN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Date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Fir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</w:t>
      </w:r>
      <w:r w:rsidRPr="00810E5D">
        <w:rPr>
          <w:rFonts w:ascii="Times New Roman" w:hAnsi="Times New Roman" w:cs="Times New Roman"/>
          <w:sz w:val="28"/>
          <w:szCs w:val="28"/>
        </w:rPr>
        <w:t>Перва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окуп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0AC61920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MAX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Date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</w:t>
      </w:r>
      <w:r w:rsidRPr="00810E5D">
        <w:rPr>
          <w:rFonts w:ascii="Times New Roman" w:hAnsi="Times New Roman" w:cs="Times New Roman"/>
          <w:sz w:val="28"/>
          <w:szCs w:val="28"/>
        </w:rPr>
        <w:t>Последня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окуп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6CBE863D" w14:textId="75FBD950" w:rsidR="009A27A2" w:rsidRPr="00810E5D" w:rsidRDefault="00937864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37864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59CCCAC5" wp14:editId="101D8385">
            <wp:extent cx="5940425" cy="3326130"/>
            <wp:effectExtent l="0" t="0" r="3175" b="762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810E5D">
        <w:rPr>
          <w:rFonts w:ascii="Times New Roman" w:hAnsi="Times New Roman" w:cs="Times New Roman"/>
          <w:sz w:val="28"/>
          <w:szCs w:val="28"/>
        </w:rPr>
        <w:t xml:space="preserve"> Сохраняю изменения. Теперь таблица LTV имеет удобные заголовки колонок, и в дальнейшем мне будет проще ссылаться на них в формулах.</w:t>
      </w:r>
    </w:p>
    <w:p w14:paraId="6430B30A" w14:textId="094E19D5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дключение производных компонентов: «Профиль продаж» и «Любимые категории». В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существует библиотека готовых решений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(компонентов), которую можно подключить к проекту. В данном случае полезными будут компоненты для анализа клиентской активности и их предпочтений. Открываю раздел «Ссылки» пакета, нажимаю «Добавить» и выбираю пакет библиотеки, содержащий нужные компоненты (например, стандартную библиотеку от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где есть «Профиль продаж клиента» и «Любимые категории»). После добавления ссылки в панели компонентов появляется раздел «Производные компоненты» с соответствующими узлами </w:t>
      </w:r>
      <w:r w:rsidR="009555AD" w:rsidRPr="009555AD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1441A579" wp14:editId="1193BAA6">
            <wp:extent cx="5940425" cy="3343275"/>
            <wp:effectExtent l="0" t="0" r="317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18197" w14:textId="63ABD793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еретаскиваю на схему узел «Профиль продаж» и узел «Любимые категории» </w:t>
      </w:r>
      <w:r w:rsidR="009555AD" w:rsidRPr="009555AD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527A00A9" wp14:editId="0839D22A">
            <wp:extent cx="5940425" cy="3340100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Эти компоненты представляют собой подмодели, требующие настройки входов.</w:t>
      </w:r>
    </w:p>
    <w:p w14:paraId="40E55A78" w14:textId="6060CCD5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начала настрою «Профиль продаж». Соединяю его вход Табличные данные с выходом подмодели Продажи (чтобы компонент получил все транзакции клиентов). При соединении автоматически открывается окно сопоставления полей: необходимо связать поля из нашей таблицы транзакций с теми, которые ожидает компонент. Обычно по именам система сама многое сопоставляет, но я проверяю: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proofErr w:type="gramStart"/>
      <w:r w:rsidRPr="00810E5D">
        <w:rPr>
          <w:rFonts w:ascii="Times New Roman" w:hAnsi="Times New Roman" w:cs="Times New Roman"/>
          <w:sz w:val="28"/>
          <w:szCs w:val="28"/>
        </w:rPr>
        <w:t>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</w:t>
      </w:r>
      <w:proofErr w:type="gramEnd"/>
      <w:r w:rsidRPr="00810E5D">
        <w:rPr>
          <w:rFonts w:ascii="Times New Roman" w:hAnsi="Times New Roman" w:cs="Times New Roman"/>
          <w:sz w:val="28"/>
          <w:szCs w:val="28"/>
        </w:rPr>
        <w:t>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Дата покупки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Сумма покупки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m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Валовая прибыль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Profi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ну и так далее для всех ключевых полей. Нажимаю кнопку «Упорядочить связи» для автоматического сопоставления и вношу правки, если что-то не совпало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C705E31" wp14:editId="2FCA9DA3">
            <wp:extent cx="5940425" cy="3338830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Подтверждаю и закрываю это окно. Затем дважды кликаю по входу Переменные узла «Профиль продаж». Тут можно установить параметры расчета профиля: Дата сегментации (на какую дату считать показатели клиента) и Глубина в днях (за сколько дней истории учитывать, по умолчанию 365). Оставляю дату пустой (значит, возьмётся самая последняя дата из данных как точка отсчёта) и глубину ставлю 364 (расчет за год</w:t>
      </w:r>
      <w:proofErr w:type="gramStart"/>
      <w:r w:rsidRPr="00810E5D">
        <w:rPr>
          <w:rFonts w:ascii="Times New Roman" w:hAnsi="Times New Roman" w:cs="Times New Roman"/>
          <w:sz w:val="28"/>
          <w:szCs w:val="28"/>
        </w:rPr>
        <w:t>)</w:t>
      </w:r>
      <w:proofErr w:type="gramEnd"/>
      <w:r w:rsidRPr="00810E5D">
        <w:rPr>
          <w:rFonts w:ascii="Times New Roman" w:hAnsi="Times New Roman" w:cs="Times New Roman"/>
          <w:sz w:val="28"/>
          <w:szCs w:val="28"/>
        </w:rPr>
        <w:t xml:space="preserve"> Закрываю настройки переменных.</w:t>
      </w:r>
    </w:p>
    <w:p w14:paraId="75C6E7E2" w14:textId="6ABAD01F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Активирую узел Профиль продаж. После выполнения он становится зелёным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6A23A2AF" wp14:editId="70595B05">
            <wp:extent cx="5940425" cy="3305810"/>
            <wp:effectExtent l="0" t="0" r="3175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На выходном порту Табличные данные этого узла должна появиться таблица, где на каждого клиента рассчитаны детальные показатели: число покупок, средний интервал между покупками, средний чек, общая выручка, общая валовая прибыль, доля валовой прибыли в обороте и т.д. Открываю предпросмотр – действительно вижу строки с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набором метрик </w:t>
      </w:r>
    </w:p>
    <w:p w14:paraId="1BCF1B64" w14:textId="73E1D52C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9BBDCA4" wp14:editId="4B4AE772">
            <wp:extent cx="5940425" cy="336105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C748D" w14:textId="724AE607" w:rsid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Эти данные отражают поведение клиентов за последний год (364 дня) на текущую дату.</w:t>
      </w:r>
    </w:p>
    <w:p w14:paraId="3E678F6E" w14:textId="45268A3E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3385068" wp14:editId="212936C3">
            <wp:extent cx="5940425" cy="3318510"/>
            <wp:effectExtent l="0" t="0" r="317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3739" w14:textId="62EC4633" w:rsidR="00B1112E" w:rsidRPr="00810E5D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4E0C5D" wp14:editId="00135415">
            <wp:extent cx="5940425" cy="3349625"/>
            <wp:effectExtent l="0" t="0" r="3175" b="317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32BA" w14:textId="77777777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Теперь настраиваю «Любимые категории». Соединяю его вход Табличные данные также с выходом подмодели Продажи (ему тоже нужны все транзакции по клиентам). Открывается аналогичное окно сопоставления: связываю идентификатор клиента, поле категории товара, сумму покупки – то есть поля, необходимые для анализа любимых категорий. В моем случае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SKU_group_nam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или другое, обозначающее категорию товара) связываю с ожидаемым полем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ategor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-&gt;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Сумма -&gt;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m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т.п.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849144A" wp14:editId="098A4C02">
            <wp:extent cx="5940425" cy="3347085"/>
            <wp:effectExtent l="0" t="0" r="3175" b="571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Затем двойной щелчок по входу Переменные узла «Любимые категории» – ввожу параметры: Дата сегментации (аналогично, оставляю пустой для максимальной даты), Глубина – 364 дня, Чувствительность, % – оставляю значение по умолчанию (это порог доли от покупок, выше которого категория считается «любимой»), Макс. кол-во категорий – можно указать, например, 3 (будем выделять до трех любимых категорий на клиента) </w:t>
      </w:r>
    </w:p>
    <w:p w14:paraId="60E89994" w14:textId="5F036FF1" w:rsidR="009A27A2" w:rsidRPr="00810E5D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EA545C" wp14:editId="591D58AA">
            <wp:extent cx="5940425" cy="3324860"/>
            <wp:effectExtent l="0" t="0" r="3175" b="889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810E5D">
        <w:rPr>
          <w:rFonts w:ascii="Times New Roman" w:hAnsi="Times New Roman" w:cs="Times New Roman"/>
          <w:sz w:val="28"/>
          <w:szCs w:val="28"/>
        </w:rPr>
        <w:t xml:space="preserve">Выполняю узел Любимые категории. Этот компонент имеет два выхода: - </w:t>
      </w:r>
      <w:r w:rsidR="009A27A2"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«Таблица»: в свернутом виде для каждого клиента перечислены его любимые категории (например, через запятую или множеством столбцов). - «Форма»: развернутые данные – </w:t>
      </w:r>
      <w:proofErr w:type="gramStart"/>
      <w:r w:rsidR="009A27A2" w:rsidRPr="00810E5D">
        <w:rPr>
          <w:rFonts w:ascii="Times New Roman" w:hAnsi="Times New Roman" w:cs="Times New Roman"/>
          <w:sz w:val="28"/>
          <w:szCs w:val="28"/>
        </w:rPr>
        <w:t>каждая запись это</w:t>
      </w:r>
      <w:proofErr w:type="gramEnd"/>
      <w:r w:rsidR="009A27A2" w:rsidRPr="00810E5D">
        <w:rPr>
          <w:rFonts w:ascii="Times New Roman" w:hAnsi="Times New Roman" w:cs="Times New Roman"/>
          <w:sz w:val="28"/>
          <w:szCs w:val="28"/>
        </w:rPr>
        <w:t xml:space="preserve"> пара </w:t>
      </w:r>
      <w:proofErr w:type="spellStart"/>
      <w:r w:rsidR="009A27A2" w:rsidRPr="00810E5D">
        <w:rPr>
          <w:rFonts w:ascii="Times New Roman" w:hAnsi="Times New Roman" w:cs="Times New Roman"/>
          <w:sz w:val="28"/>
          <w:szCs w:val="28"/>
        </w:rPr>
        <w:t>клиент+его</w:t>
      </w:r>
      <w:proofErr w:type="spellEnd"/>
      <w:r w:rsidR="009A27A2" w:rsidRPr="00810E5D">
        <w:rPr>
          <w:rFonts w:ascii="Times New Roman" w:hAnsi="Times New Roman" w:cs="Times New Roman"/>
          <w:sz w:val="28"/>
          <w:szCs w:val="28"/>
        </w:rPr>
        <w:t xml:space="preserve"> любимая категория (в случае если у клиента несколько фаворитов).</w:t>
      </w:r>
    </w:p>
    <w:p w14:paraId="2C6AD3B1" w14:textId="19480019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веряю оба варианта. В свернутой таблице вижу колонки: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, например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Favorite_categorie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рока категорий) – теперь у каждого клиента указаны 1-2-3 категории, которые занимают наибольшую долю в его покупках </w:t>
      </w:r>
    </w:p>
    <w:p w14:paraId="7A388DE7" w14:textId="2DEBDEF0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BC840DC" wp14:editId="219A0CDB">
            <wp:extent cx="5940425" cy="3338195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46B90" w14:textId="09164F6B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7F16C5A" wp14:editId="56BB5E99">
            <wp:extent cx="5940425" cy="333502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E2BD3" w14:textId="04940B6F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В развернутой форме – множество строк, где каждый клиент может встречаться несколько раз (если у него несколько любимых категорий), с указанием категории и доли, которую она занимает </w:t>
      </w:r>
    </w:p>
    <w:p w14:paraId="3E874344" w14:textId="55F3C733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076C4E7C" wp14:editId="555C8D28">
            <wp:extent cx="5940425" cy="3352165"/>
            <wp:effectExtent l="0" t="0" r="3175" b="63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CD7E" w14:textId="37CC65B9" w:rsidR="009E32A3" w:rsidRDefault="009E32A3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9E32A3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7673BBB" wp14:editId="2FC64E8A">
            <wp:extent cx="5940425" cy="3352165"/>
            <wp:effectExtent l="0" t="0" r="3175" b="63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8A5BF" w14:textId="56E111A1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Эти данные пригодятся для дальнейшего анализа или фильтрации.</w:t>
      </w:r>
    </w:p>
    <w:p w14:paraId="21DB6834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Объединение данных в единый справочник клиентов (узел «Дополнение данных»). На данном этапе у нас есть несколько таблиц с разной информацией на уровне клиента:</w:t>
      </w:r>
    </w:p>
    <w:p w14:paraId="7939683B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Базовая таблица LTV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LTV-выручка, LTV-прибыль, первая/последняя покупка).</w:t>
      </w:r>
    </w:p>
    <w:p w14:paraId="2A609B5E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Таблица профиля продаж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показатели частоты/среднего чека/выручки за период и т.д.).</w:t>
      </w:r>
    </w:p>
    <w:p w14:paraId="57352968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Таблица любимых категорий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список категорий).</w:t>
      </w:r>
    </w:p>
    <w:p w14:paraId="2D8266D4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(Опционально может быть еще исходный справочник клиентов, если он содержит какую-то дополнительную инфу, но в данном случае достаточно имеющихся).</w:t>
      </w:r>
    </w:p>
    <w:p w14:paraId="7EAFAA01" w14:textId="77777777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Задача – соединить все эти данные в одну «широкую» таблицу, чтобы для каждого клиента в одной строке были все показатели. Использую узел «Дополнение данных» (в англ.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Merg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ли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ppen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b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key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). Размещаю его на схеме. Подключаю: - Основную (верхнюю) таблицу: пусть это будет таблица LTV (она у нас уже содержит всех клиентов, 3184 строки). - 2-й вход: таблица,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выходящая из компонента Профиль продаж. - 3-й вход: таблица (свернутая) из компонента Любимые категории. - 4-й вход: при желании можно добавить исходный справочник клиентов (чтобы, например, включить названия организаций или другие данные, если нужны).</w:t>
      </w:r>
    </w:p>
    <w:p w14:paraId="0814729D" w14:textId="6981814F" w:rsidR="00C2600F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C2600F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284AA18C" wp14:editId="542501E2">
            <wp:extent cx="5940425" cy="3338195"/>
            <wp:effectExtent l="0" t="0" r="317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8DFA" w14:textId="06D084A5" w:rsidR="00C2600F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ткрываю настройки узла «Дополнение данных». В мастере, на первом шаге, указываю ключ для объединения –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для главной таблицы. Далее сопоставляю его с полями во всех присоединяемых таблицах (как правило, они тоже называются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). Выбираю, какие поля из присоединяемых таблиц добавить: можно включить все, либо выборочно. В нашем случае беру все рассчитанные показатели профиля и любимых категорий, так как они все полезны </w:t>
      </w:r>
    </w:p>
    <w:p w14:paraId="087D52BC" w14:textId="63BEE0BD" w:rsidR="00C2600F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C2600F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CC0AB85" wp14:editId="2A2DADD6">
            <wp:extent cx="5940425" cy="3338830"/>
            <wp:effectExtent l="0" t="0" r="317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E425" w14:textId="0D7723B5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 настройки и выполняю узел.</w:t>
      </w:r>
    </w:p>
    <w:p w14:paraId="60523BFA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Результат – на выходе узла Дополнение данных получаем единый справочник клиентов, где каждая строка соответствует одному клиенту и содержит: - ID клиента, суммарную выручку/прибыль за все время, дату первой и последней покупки (из LTV); - Число покупок за последний год, средний чек, среднюю прибыль, периодичность и т.п. (из профиля продаж); - Любимые категории (например, текстовое поле со списком) из компонента категорий; - Возможно, информацию из исходного справочника (название юрлица и пр., если добавляли).</w:t>
      </w:r>
    </w:p>
    <w:p w14:paraId="514C9278" w14:textId="27CC1AFF" w:rsidR="009A27A2" w:rsidRDefault="009A27A2" w:rsidP="00C2600F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Число строк осталось 3184 (клиентов не убавилось и не прибавилось), а количество столбцов значительно увеличилось – объединились все данные </w:t>
      </w:r>
      <w:r w:rsidR="00C2600F" w:rsidRPr="00C2600F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9553E56" wp14:editId="785D211C">
            <wp:extent cx="5940425" cy="3357245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Расчет дополнительных признаков (Калькулятор). Теперь, имея полный набор информации по каждому клиенту, можно вывести несколько категориальных признаков для сегментации: статус, уровень, активность и т.д. Добавляю узел «Калькулятор» и связываю его с выходом справочника клиентов (выход Дополнение данных -&gt; вход Калькулятор). Открываю мастер настроек.</w:t>
      </w:r>
    </w:p>
    <w:p w14:paraId="5C346ACC" w14:textId="3EA81404" w:rsidR="00C2600F" w:rsidRPr="00810E5D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600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114BEEF" wp14:editId="62F2EFB7">
            <wp:extent cx="5940425" cy="3348355"/>
            <wp:effectExtent l="0" t="0" r="3175" b="444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D5A6A" w14:textId="6F9F6677" w:rsidR="00C2600F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оздаю несколько вычисляемых полей: -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Дней с последней покупки). Тип данных – целое число. Формула: беру текущую дату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(функция </w:t>
      </w:r>
      <w:proofErr w:type="spellStart"/>
      <w:proofErr w:type="gram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today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gram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810E5D">
        <w:rPr>
          <w:rFonts w:ascii="Times New Roman" w:hAnsi="Times New Roman" w:cs="Times New Roman"/>
          <w:sz w:val="28"/>
          <w:szCs w:val="28"/>
        </w:rPr>
        <w:t xml:space="preserve"> или последний доступный день) и вычита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Это даст количество дней между последней покупкой клиента и сегодня. Формат записи: </w:t>
      </w:r>
      <w:proofErr w:type="spellStart"/>
      <w:proofErr w:type="gram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today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gram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) -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определит, что разность дат нужно выразить в днях) </w:t>
      </w:r>
    </w:p>
    <w:p w14:paraId="512AC4A3" w14:textId="3B6962A9" w:rsidR="005B44AD" w:rsidRPr="005B44AD" w:rsidRDefault="005B44AD" w:rsidP="005B44AD">
      <w:pPr>
        <w:pStyle w:val="a9"/>
      </w:pPr>
      <w:r w:rsidRPr="005B44AD">
        <w:rPr>
          <w:noProof/>
        </w:rPr>
        <w:drawing>
          <wp:inline distT="0" distB="0" distL="0" distR="0" wp14:anchorId="54FACE93" wp14:editId="164C8CD9">
            <wp:extent cx="5940425" cy="3338830"/>
            <wp:effectExtent l="0" t="0" r="317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E14F" w14:textId="11C41463" w:rsidR="009A27A2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. Проверяю: у активных клиентов (кто недавно покупал) значение мало, у давно неактивных – большое число.</w:t>
      </w:r>
    </w:p>
    <w:p w14:paraId="2A4ECC3E" w14:textId="7B105563" w:rsidR="005B44AD" w:rsidRPr="005B44AD" w:rsidRDefault="005B44AD" w:rsidP="005B44AD">
      <w:pPr>
        <w:pStyle w:val="a9"/>
        <w:rPr>
          <w:lang w:val="ru-RU"/>
        </w:rPr>
      </w:pPr>
      <w:r w:rsidRPr="005B44AD">
        <w:rPr>
          <w:noProof/>
        </w:rPr>
        <w:drawing>
          <wp:inline distT="0" distB="0" distL="0" distR="0" wp14:anchorId="3CA8C3C1" wp14:editId="677DCBFF">
            <wp:extent cx="5940425" cy="3345180"/>
            <wp:effectExtent l="0" t="0" r="3175" b="762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B42C" w14:textId="19ABB96E" w:rsid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10E5D">
        <w:rPr>
          <w:rFonts w:ascii="Times New Roman" w:hAnsi="Times New Roman" w:cs="Times New Roman"/>
          <w:sz w:val="28"/>
          <w:szCs w:val="28"/>
        </w:rPr>
        <w:lastRenderedPageBreak/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 клиента). Тип – текст. Ввожу условие, которое разделит клиентов на категории по значимости. Например, можно присвоить статус «VIP клиент» тем, у кого LTV выручка выше определенного порога, или у кого за последний год сумма покупок высокая, или более X покупок. Для примера сделаю так: если количество покупок (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Purchases_c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рассчитанное в профиле) больше 10, считаем клиента VIP, иначе – обычный. Формула: </w:t>
      </w:r>
      <w:proofErr w:type="spellStart"/>
      <w:proofErr w:type="gram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if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 &gt; 10, "VIP клиент", "Обычный клиент")</w:t>
      </w:r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BF56256" w14:textId="5777DBF9" w:rsidR="005B44AD" w:rsidRPr="005B44AD" w:rsidRDefault="005B44AD" w:rsidP="005B44AD">
      <w:pPr>
        <w:spacing w:after="200"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3EBC12" wp14:editId="60DC0A23">
            <wp:extent cx="5940425" cy="3327400"/>
            <wp:effectExtent l="0" t="0" r="3175" b="635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2C51C" w14:textId="67609D3C" w:rsid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sz w:val="28"/>
          <w:szCs w:val="28"/>
        </w:rPr>
        <w:t xml:space="preserve"> После выполнения поля </w:t>
      </w:r>
      <w:proofErr w:type="spellStart"/>
      <w:r w:rsidRPr="005B44AD">
        <w:rPr>
          <w:rFonts w:ascii="Times New Roman" w:hAnsi="Times New Roman" w:cs="Times New Roman"/>
          <w:sz w:val="28"/>
          <w:szCs w:val="28"/>
        </w:rPr>
        <w:t>Client_status</w:t>
      </w:r>
      <w:proofErr w:type="spellEnd"/>
      <w:r w:rsidRPr="005B44AD">
        <w:rPr>
          <w:rFonts w:ascii="Times New Roman" w:hAnsi="Times New Roman" w:cs="Times New Roman"/>
          <w:sz w:val="28"/>
          <w:szCs w:val="28"/>
        </w:rPr>
        <w:t xml:space="preserve"> во всех строках заполнится текстом «VIP клиент» или «Обычный клиент». Например, 5% самых активных могут получить VIP, остальные – обычные </w:t>
      </w:r>
    </w:p>
    <w:p w14:paraId="007CED61" w14:textId="247CAFA0" w:rsidR="005B44AD" w:rsidRPr="005B44AD" w:rsidRDefault="005B44AD" w:rsidP="005B44AD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E6A5B20" wp14:editId="6FBAD30C">
            <wp:extent cx="5940425" cy="3345815"/>
            <wp:effectExtent l="0" t="0" r="3175" b="698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D454B" w14:textId="0E032297" w:rsidR="009A27A2" w:rsidRP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44AD">
        <w:rPr>
          <w:rFonts w:ascii="Times New Roman" w:hAnsi="Times New Roman" w:cs="Times New Roman"/>
          <w:sz w:val="28"/>
          <w:szCs w:val="28"/>
        </w:rPr>
        <w:t>Client_level</w:t>
      </w:r>
      <w:proofErr w:type="spellEnd"/>
      <w:r w:rsidRPr="005B44AD">
        <w:rPr>
          <w:rFonts w:ascii="Times New Roman" w:hAnsi="Times New Roman" w:cs="Times New Roman"/>
          <w:sz w:val="28"/>
          <w:szCs w:val="28"/>
        </w:rPr>
        <w:t xml:space="preserve"> (Уровень клиента). Тоже текстовый признак, но уже на основе суммарной выручки LTV (всей истории). Ввожу условие с несколькими градациями. Например: если LTV </w:t>
      </w:r>
      <w:proofErr w:type="gramStart"/>
      <w:r w:rsidRPr="005B44AD">
        <w:rPr>
          <w:rFonts w:ascii="Times New Roman" w:hAnsi="Times New Roman" w:cs="Times New Roman"/>
          <w:sz w:val="28"/>
          <w:szCs w:val="28"/>
        </w:rPr>
        <w:t>выручка &gt;</w:t>
      </w:r>
      <w:proofErr w:type="gramEnd"/>
      <w:r w:rsidRPr="005B44AD">
        <w:rPr>
          <w:rFonts w:ascii="Times New Roman" w:hAnsi="Times New Roman" w:cs="Times New Roman"/>
          <w:sz w:val="28"/>
          <w:szCs w:val="28"/>
        </w:rPr>
        <w:t xml:space="preserve"> 100000 – присваиваю «Премиум»; иначе если &gt; 50000 – «Золотой»; иначе – «Стандарт». Это трехуровневая сегментация по денежному объему. Формула с вложенным IF может выглядеть так:</w:t>
      </w:r>
      <w:r w:rsidRPr="005B44AD">
        <w:rPr>
          <w:rFonts w:ascii="Times New Roman" w:hAnsi="Times New Roman" w:cs="Times New Roman"/>
          <w:sz w:val="28"/>
          <w:szCs w:val="28"/>
        </w:rPr>
        <w:br/>
      </w:r>
    </w:p>
    <w:p w14:paraId="53B8314D" w14:textId="77777777" w:rsidR="009A27A2" w:rsidRPr="00810E5D" w:rsidRDefault="009A27A2" w:rsidP="009A27A2">
      <w:pPr>
        <w:pStyle w:val="SourceCode"/>
        <w:numPr>
          <w:ilvl w:val="0"/>
          <w:numId w:val="12"/>
        </w:numPr>
        <w:wordWrap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if(</w:t>
      </w:r>
      <w:proofErr w:type="spellStart"/>
      <w:proofErr w:type="gram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Revenue_LTV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&gt; 100000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Премиум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,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  if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Revenue_LTV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&gt; 50000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Золотой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Стандарт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))</w:t>
      </w:r>
    </w:p>
    <w:p w14:paraId="000683A2" w14:textId="14F487E4" w:rsidR="00434161" w:rsidRP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40DE57D" wp14:editId="5056A29F">
            <wp:extent cx="5940425" cy="3340100"/>
            <wp:effectExtent l="0" t="0" r="317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35C1" w14:textId="0D43E074" w:rsidR="009A27A2" w:rsidRPr="00434161" w:rsidRDefault="009A27A2" w:rsidP="009A27A2">
      <w:pPr>
        <w:numPr>
          <w:ilvl w:val="0"/>
          <w:numId w:val="12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сле выполнения, каждому клиенту присваивается уровень, отражающий его ценность для компании </w:t>
      </w:r>
    </w:p>
    <w:p w14:paraId="1BAFC14B" w14:textId="2B970070" w:rsid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DEE7DC3" w14:textId="42ECC81A" w:rsidR="00434161" w:rsidRPr="00810E5D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C56830" wp14:editId="7336271B">
            <wp:extent cx="5940425" cy="3326765"/>
            <wp:effectExtent l="0" t="0" r="3175" b="6985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A8AA" w14:textId="67437F09" w:rsidR="00434161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activit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Активность клиента). Здесь будем использовать рассчитанный ранее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Определим, считать ли клиента активным или нет. Например, правило: если с последней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покупки прошло более 180 дней (полгода), то «Неактивный», иначе «Активный». Формула: </w:t>
      </w:r>
      <w:proofErr w:type="spellStart"/>
      <w:proofErr w:type="gram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if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 &gt; 180, "Неактивный", "Активный")</w:t>
      </w:r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6D7116" w14:textId="0CD4B341" w:rsidR="00434161" w:rsidRP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ED8B7F" wp14:editId="0E9E7F0C">
            <wp:extent cx="5940425" cy="3356610"/>
            <wp:effectExtent l="0" t="0" r="317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24B3" w14:textId="588D9A3C" w:rsidR="009A27A2" w:rsidRPr="00434161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Выполняю – появляется поле с меткой «Активность клиента», заполненное «Активный» или «Неактивный» для каждого клиента </w:t>
      </w:r>
    </w:p>
    <w:p w14:paraId="4B62E74F" w14:textId="5642052D" w:rsidR="00434161" w:rsidRPr="00810E5D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CD6045" wp14:editId="639561F9">
            <wp:extent cx="5940425" cy="3342005"/>
            <wp:effectExtent l="0" t="0" r="317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BCF7" w14:textId="77777777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При желании, можно вычислить и другие признаки (например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segme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по любимым категориям или регион по адресам – но у нас таких данных может не быть). Закрываю настройки калькулятора и выполняю узел. Теперь итоговый справочник клиентов обогащен новыми полями, готовыми для построения сегментированных отчетов.</w:t>
      </w:r>
    </w:p>
    <w:p w14:paraId="5ED55D0B" w14:textId="77777777" w:rsidR="009A27A2" w:rsidRP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Домашнее задание:</w:t>
      </w:r>
    </w:p>
    <w:p w14:paraId="32F63CA5" w14:textId="2B81596A" w:rsidR="00434161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тчёт 1: Сегментация клиентов. Требуется построить сводный куб, показывающий распределение клиентов по сегментам (статус, уровень, активность). Использую финальный узел Калькулятор (у него есть все данные). Нажимаю значок глаза -&gt; Добавить визуализатор -&gt; Куб. Называю визуализатор, например, «Сегментация клиентов» </w:t>
      </w:r>
    </w:p>
    <w:p w14:paraId="1C4FF853" w14:textId="6CB70490" w:rsidR="00434161" w:rsidRDefault="00434161" w:rsidP="00434161">
      <w:pPr>
        <w:pStyle w:val="Compact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434161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4436F256" wp14:editId="0182A986">
            <wp:extent cx="5940425" cy="3343275"/>
            <wp:effectExtent l="0" t="0" r="3175" b="952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5F04" w14:textId="49A3FB8D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 В конфигураторе куба задаю:</w:t>
      </w:r>
    </w:p>
    <w:p w14:paraId="77CCE521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роки: перетаскива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: VIP/Обычный), а ниже него –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level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уровень: Премиум/Золотой/Стандарт). Таким образом, строки куба группируются сначала по статусу, внутри – по уровню.</w:t>
      </w:r>
    </w:p>
    <w:p w14:paraId="0A7F2A8A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Столбцы: добавля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activit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активность: Активный/Неактивный). Это поделит данные на два столбца – активные и неактивные клиенты.</w:t>
      </w:r>
    </w:p>
    <w:p w14:paraId="1F8284D0" w14:textId="0F2F97FE" w:rsidR="009B6106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казатели: перетаскиваю поле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Client_ID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, и в его настройках выбираю агрегирование «Количество (уникальное)». По сути, это подсчет количества клиентов в каждом сегменте </w:t>
      </w:r>
    </w:p>
    <w:p w14:paraId="2FE6977C" w14:textId="0BF35E51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75EDFE" wp14:editId="3CC14DEF">
            <wp:extent cx="5940425" cy="3341370"/>
            <wp:effectExtent l="0" t="0" r="3175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3C203" w14:textId="7A06EF1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Сохраняю визуализатор. Получается таблица, где для каждого сочетания (например, VIP-Премиум активные, VIP-Премиум неактивные, ... Обычный-Стандарт активные/неактивные) стоит число клиентов. Сразу видно, например, сколько у нас активных VIP клиентов и сколько «уснувших» стандартных клиентов и т.п. </w:t>
      </w:r>
    </w:p>
    <w:p w14:paraId="770EC8E0" w14:textId="40CD34F3" w:rsidR="009B6106" w:rsidRPr="009B6106" w:rsidRDefault="009B6106" w:rsidP="009B6106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B7537DB" wp14:editId="00D1AC8E">
            <wp:extent cx="5940425" cy="3341370"/>
            <wp:effectExtent l="0" t="0" r="317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CAA34" w14:textId="5CFA8D6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Чтобы можно было изучить конкретных клиентов в сегментах, включаю детализацию. В настройках куба включаю галочку «Детализация», выбираю опцию показать список записей при проваливании. Теперь, если щелкнуть по числу в ячейке, снизу откроется список конкретных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или даже имен, если бы они были) тех клиентов, которые попали в выбранный сегмент </w:t>
      </w:r>
    </w:p>
    <w:p w14:paraId="130F22F4" w14:textId="70848C11" w:rsidR="009B6106" w:rsidRPr="009B6106" w:rsidRDefault="009B6106" w:rsidP="009B6106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7FE6E4D" wp14:editId="09E1A373">
            <wp:extent cx="5940425" cy="3345180"/>
            <wp:effectExtent l="0" t="0" r="3175" b="762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850D2" w14:textId="033179E2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t>Отчёт 2: Портрет клиента (финансовая привлекательность). Второй отчет будет показывать суммарные показатели по сегментам клиентов и средние значения. Опять же, на узле Калькулятор добавляю визуализатор «Куб», называю его «</w:t>
      </w:r>
      <w:r w:rsidR="009B6106">
        <w:rPr>
          <w:rFonts w:ascii="Times New Roman" w:hAnsi="Times New Roman" w:cs="Times New Roman"/>
          <w:sz w:val="28"/>
          <w:szCs w:val="28"/>
          <w:lang w:val="ru-RU"/>
        </w:rPr>
        <w:t>Образ</w:t>
      </w:r>
      <w:r w:rsidRPr="009B6106">
        <w:rPr>
          <w:rFonts w:ascii="Times New Roman" w:hAnsi="Times New Roman" w:cs="Times New Roman"/>
          <w:sz w:val="28"/>
          <w:szCs w:val="28"/>
        </w:rPr>
        <w:t xml:space="preserve"> клиента» </w:t>
      </w:r>
    </w:p>
    <w:p w14:paraId="1C1D94AB" w14:textId="3D69B69E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8FAAC9" wp14:editId="54B6E1AD">
            <wp:extent cx="5940425" cy="3359150"/>
            <wp:effectExtent l="0" t="0" r="317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75151" w14:textId="21E57AE4" w:rsidR="009A27A2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>Настраиваю следующим образом:</w:t>
      </w:r>
    </w:p>
    <w:p w14:paraId="7CC78310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роки: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level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уровень клиента).</w:t>
      </w:r>
    </w:p>
    <w:p w14:paraId="0CFBF992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олбцы: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 клиента).</w:t>
      </w:r>
    </w:p>
    <w:p w14:paraId="13A51F5B" w14:textId="4C000D98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казатели: добавляю три поля –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Revenue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суммарная выручка от сегмента клиентов),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Gross_profit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суммарная валовая прибыль сегмента) и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общее число покупок, совершенных сегментом). Для всех указываю агрегирование Сумма, чтобы получили итоги по группе </w:t>
      </w:r>
    </w:p>
    <w:p w14:paraId="39164E98" w14:textId="29555178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92328EB" wp14:editId="6B268A3A">
            <wp:extent cx="5940425" cy="3355340"/>
            <wp:effectExtent l="0" t="0" r="317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B1F9C" w14:textId="000897E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Затем добавляю несколько производных метрик: - Доля выручки сегмента: выделяю показатель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выбираю опцию «Добавить факт -&gt; % по горизонтали» (то есть процент от суммы по строке). Аналогично делаю для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Gross_profit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– добавляю для каждого долю по горизонтали </w:t>
      </w:r>
    </w:p>
    <w:p w14:paraId="64B7AED0" w14:textId="66887FE1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9EDB51" wp14:editId="48E5F90A">
            <wp:extent cx="5940425" cy="3338195"/>
            <wp:effectExtent l="0" t="0" r="317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9187" w14:textId="6F13D0CA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сле этого в отчете появятся дополнительные колонки вида «Выручка (%)», «Прибыль (%)», «Покупки (%)», показывающие какой </w:t>
      </w:r>
      <w:r w:rsidRPr="009B6106">
        <w:rPr>
          <w:rFonts w:ascii="Times New Roman" w:hAnsi="Times New Roman" w:cs="Times New Roman"/>
          <w:sz w:val="28"/>
          <w:szCs w:val="28"/>
        </w:rPr>
        <w:lastRenderedPageBreak/>
        <w:t xml:space="preserve">процент от общей выручки всех статусов составляет данный статус в рамках уровня, и т.п. - Средний чек: </w:t>
      </w:r>
      <w:proofErr w:type="gramStart"/>
      <w:r w:rsidRPr="009B6106">
        <w:rPr>
          <w:rFonts w:ascii="Times New Roman" w:hAnsi="Times New Roman" w:cs="Times New Roman"/>
          <w:sz w:val="28"/>
          <w:szCs w:val="28"/>
        </w:rPr>
        <w:t>рассчитываю</w:t>
      </w:r>
      <w:proofErr w:type="gramEnd"/>
      <w:r w:rsidRPr="009B6106">
        <w:rPr>
          <w:rFonts w:ascii="Times New Roman" w:hAnsi="Times New Roman" w:cs="Times New Roman"/>
          <w:sz w:val="28"/>
          <w:szCs w:val="28"/>
        </w:rPr>
        <w:t xml:space="preserve"> как выручка / количество покупок. Для этого жму «Добавить вычисляемый факт», задаю имя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Avg_check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метку «Средний чек». В формуле указываю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3DD309" w14:textId="6A3E6C8D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7D741A0" wp14:editId="0D0CBBD5">
            <wp:extent cx="5940425" cy="3343275"/>
            <wp:effectExtent l="0" t="0" r="3175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201EB" w14:textId="457FE9BD" w:rsidR="009A27A2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- Средняя прибыль на покупку: аналогично, добавляю факт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Avg_profi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метка «Средняя прибыль»), формула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Gross_profit_LTV</w:t>
      </w:r>
      <w:proofErr w:type="spellEnd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736C330" w14:textId="25F291AF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5CBAA02" wp14:editId="2A7B7FE9">
            <wp:extent cx="5940425" cy="3362325"/>
            <wp:effectExtent l="0" t="0" r="3175" b="952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4D3F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 визуализатор. Теперь отчет «Портрет клиента» показывает для каждой комбинации уровня и статуса: - Общее число клиентов, - Суммарную выручку и прибыль, а также их долю относительно других статусов (внутри уровня), - Общее число покупок, - Средний чек и среднюю прибыль на одну покупку.</w:t>
      </w:r>
    </w:p>
    <w:p w14:paraId="71C01831" w14:textId="206F18A9" w:rsid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На </w:t>
      </w:r>
      <w:r w:rsidR="009B6106" w:rsidRPr="009B6106">
        <w:rPr>
          <w:rFonts w:ascii="Times New Roman" w:hAnsi="Times New Roman" w:cs="Times New Roman"/>
          <w:sz w:val="28"/>
          <w:szCs w:val="28"/>
          <w:lang w:val="ru-RU"/>
        </w:rPr>
        <w:t>рисунке</w:t>
      </w:r>
      <w:r w:rsidRPr="00810E5D">
        <w:rPr>
          <w:rFonts w:ascii="Times New Roman" w:hAnsi="Times New Roman" w:cs="Times New Roman"/>
          <w:sz w:val="28"/>
          <w:szCs w:val="28"/>
        </w:rPr>
        <w:t xml:space="preserve"> представлен пример такого куба: можно видеть, например, сколько в сумме принесли «Премиум»-клиенты, какой у них средний чек, отличается ли он у VIP и обычных, и т.д.</w:t>
      </w:r>
    </w:p>
    <w:p w14:paraId="6111E1DC" w14:textId="08EAD174" w:rsidR="009B6106" w:rsidRPr="00810E5D" w:rsidRDefault="009B6106" w:rsidP="009B6106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3720910" wp14:editId="2C3E5D93">
            <wp:extent cx="5940425" cy="3341370"/>
            <wp:effectExtent l="0" t="0" r="317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CC87" w14:textId="77777777" w:rsidR="009B6106" w:rsidRDefault="009B6106">
      <w:pPr>
        <w:spacing w:line="259" w:lineRule="auto"/>
        <w:rPr>
          <w:rFonts w:ascii="Times New Roman" w:hAnsi="Times New Roman" w:cs="Times New Roman"/>
          <w:kern w:val="0"/>
          <w:sz w:val="28"/>
          <w:szCs w:val="28"/>
          <w:lang w:val="ru"/>
          <w14:ligatures w14:val="none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29B49C5" w14:textId="230E96DE" w:rsidR="009B6106" w:rsidRPr="009B6106" w:rsidRDefault="009A27A2" w:rsidP="009B6106">
      <w:pPr>
        <w:pStyle w:val="a9"/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9B6106">
        <w:rPr>
          <w:rFonts w:ascii="Times New Roman" w:hAnsi="Times New Roman" w:cs="Times New Roman"/>
          <w:b/>
          <w:bCs/>
          <w:sz w:val="28"/>
          <w:szCs w:val="28"/>
        </w:rPr>
        <w:lastRenderedPageBreak/>
        <w:t>Вывод</w:t>
      </w:r>
      <w:r w:rsidR="009B6106" w:rsidRPr="009B6106">
        <w:rPr>
          <w:rFonts w:ascii="Times New Roman" w:hAnsi="Times New Roman" w:cs="Times New Roman"/>
          <w:b/>
          <w:bCs/>
          <w:sz w:val="28"/>
          <w:szCs w:val="28"/>
          <w:lang w:val="ru-RU"/>
        </w:rPr>
        <w:t>ы</w:t>
      </w:r>
    </w:p>
    <w:p w14:paraId="716CF361" w14:textId="135AEF4E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Лабораторная работа была посвящена углубленному анализу клиентской базы. В результате выполнения работы были получены следующие результаты и закреплены навыки: - Мы научились структурировать сложный сценарий, группируя узлы в подмодели. Это позволило сделать схему более понятной и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переиспользуемой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- Были рассчитаны ключевые показатели на уровне клиента: общая выручка и прибыль (LTV), число покупок, средний чек, периодичность, последняя активность и др. Это дало нам количественную основу для сегментации. - Освоили применение готовых аналитических компонентов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: «Профиль продаж» помог автоматически вычислить множество метрик (средние, частоты) без ручного кодирования, а «Любимые категории» выделил предпочтения клиентов. Мы научились подключать эти компоненты и правильно сопоставлять поля. - Скомбинировали результаты из разных источников в одном справочнике с помощью узла «Дополнение данных». Этот шаг наглядно показал прием объединения таблиц по ключу (аналог JOIN по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, когда нужно совместить вычисления, выполненные разными ветками сценария. - С помощью «Калькулятора» создали дополнительные качественные признаки для клиентов, что позволило сегментировать их по уровню ценности, статусу, актуальности. Здесь были применены условные логические выражения для присвоения категорий на основе числовых показателей. - Построены наглядные многомерные отчеты (кубы) по клиентам: «Сегментация клиентов» демонстрирует структуру клиентской базы по нескольким критериям (статус/уровень/активность) с возможностью детализации до списка конкретных клиентов, а «Портрет клиента» дает сводную финансовую характеристику этих сегментов (сколько приносят, сколько их, каковы средние показатели).</w:t>
      </w:r>
    </w:p>
    <w:p w14:paraId="7BC1B982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анализировав отчеты, можно сделать практические выводы: например, какая категория клиентов наиболее ценна (приносит большую долю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выручки), какова доля неактивных клиентов среди VIP и нужно ли проводить кампании по их возвращению, отличаются ли предпочтения товарных категорий у разных сегментов. Все это является ценнейшей информацией для маркетинговых решений и работы с клиентами.</w:t>
      </w:r>
    </w:p>
    <w:p w14:paraId="51F6B85F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В целом, выполнение этой лабораторной работы позволило существенно продвинуться от простого суммирования продаж до комплексной клиентской аналитики, что является важным шагом в построении системы управления взаимоотношениями с клиентами (CRM).</w:t>
      </w:r>
    </w:p>
    <w:p w14:paraId="03C20D65" w14:textId="337DB7F2" w:rsidR="004A65F0" w:rsidRPr="004A65F0" w:rsidRDefault="004A65F0" w:rsidP="008140FC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GoBack"/>
      <w:bookmarkEnd w:id="1"/>
    </w:p>
    <w:sectPr w:rsidR="004A65F0" w:rsidRPr="004A65F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D84F8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0A50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BA1EA896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left"/>
      <w:pPr>
        <w:ind w:left="2084" w:hanging="36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left"/>
      <w:pPr>
        <w:ind w:left="4244" w:hanging="36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left"/>
      <w:pPr>
        <w:ind w:left="6404" w:hanging="360"/>
      </w:pPr>
    </w:lvl>
  </w:abstractNum>
  <w:abstractNum w:abstractNumId="3" w15:restartNumberingAfterBreak="0">
    <w:nsid w:val="128A7189"/>
    <w:multiLevelType w:val="hybridMultilevel"/>
    <w:tmpl w:val="C756C7C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A154D26"/>
    <w:multiLevelType w:val="hybridMultilevel"/>
    <w:tmpl w:val="D834EF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329151E"/>
    <w:multiLevelType w:val="hybridMultilevel"/>
    <w:tmpl w:val="BD562F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5663E2E"/>
    <w:multiLevelType w:val="hybridMultilevel"/>
    <w:tmpl w:val="422E42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B3230BB"/>
    <w:multiLevelType w:val="hybridMultilevel"/>
    <w:tmpl w:val="4D3689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740A4"/>
    <w:multiLevelType w:val="hybridMultilevel"/>
    <w:tmpl w:val="48B0E6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3D59BC"/>
    <w:multiLevelType w:val="hybridMultilevel"/>
    <w:tmpl w:val="B20023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5EF76A21"/>
    <w:multiLevelType w:val="hybridMultilevel"/>
    <w:tmpl w:val="93A0F56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670B579B"/>
    <w:multiLevelType w:val="hybridMultilevel"/>
    <w:tmpl w:val="353E18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9D85919"/>
    <w:multiLevelType w:val="hybridMultilevel"/>
    <w:tmpl w:val="B4E42F7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7F414208"/>
    <w:multiLevelType w:val="hybridMultilevel"/>
    <w:tmpl w:val="48B0E6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5"/>
  </w:num>
  <w:num w:numId="4">
    <w:abstractNumId w:val="9"/>
  </w:num>
  <w:num w:numId="5">
    <w:abstractNumId w:val="4"/>
  </w:num>
  <w:num w:numId="6">
    <w:abstractNumId w:val="13"/>
  </w:num>
  <w:num w:numId="7">
    <w:abstractNumId w:val="8"/>
  </w:num>
  <w:num w:numId="8">
    <w:abstractNumId w:val="11"/>
  </w:num>
  <w:num w:numId="9">
    <w:abstractNumId w:val="3"/>
  </w:num>
  <w:num w:numId="10">
    <w:abstractNumId w:val="12"/>
  </w:num>
  <w:num w:numId="11">
    <w:abstractNumId w:val="7"/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29B1"/>
    <w:rsid w:val="000603C0"/>
    <w:rsid w:val="003229B1"/>
    <w:rsid w:val="00346590"/>
    <w:rsid w:val="00374A90"/>
    <w:rsid w:val="00434161"/>
    <w:rsid w:val="00447FDF"/>
    <w:rsid w:val="00451E75"/>
    <w:rsid w:val="004A65F0"/>
    <w:rsid w:val="005B44AD"/>
    <w:rsid w:val="0064271E"/>
    <w:rsid w:val="006B3CCF"/>
    <w:rsid w:val="006D1711"/>
    <w:rsid w:val="006D3C22"/>
    <w:rsid w:val="007534E7"/>
    <w:rsid w:val="008140FC"/>
    <w:rsid w:val="00937864"/>
    <w:rsid w:val="009555AD"/>
    <w:rsid w:val="009A27A2"/>
    <w:rsid w:val="009B6106"/>
    <w:rsid w:val="009E32A3"/>
    <w:rsid w:val="00B1112E"/>
    <w:rsid w:val="00C06FB3"/>
    <w:rsid w:val="00C2600F"/>
    <w:rsid w:val="00C308AB"/>
    <w:rsid w:val="00C6721A"/>
    <w:rsid w:val="00D2607D"/>
    <w:rsid w:val="00DA29A2"/>
    <w:rsid w:val="00E22356"/>
    <w:rsid w:val="00F5425A"/>
    <w:rsid w:val="00FE2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D3318"/>
  <w15:chartTrackingRefBased/>
  <w15:docId w15:val="{7F2284CE-C5CB-4947-A1FA-5C9AE4EAD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08AB"/>
    <w:pPr>
      <w:spacing w:line="256" w:lineRule="auto"/>
    </w:pPr>
    <w:rPr>
      <w:kern w:val="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0"/>
    <w:qFormat/>
    <w:rsid w:val="00C308AB"/>
    <w:pPr>
      <w:spacing w:after="0" w:line="360" w:lineRule="auto"/>
      <w:jc w:val="center"/>
    </w:pPr>
    <w:rPr>
      <w:rFonts w:ascii="Times New Roman" w:eastAsia="Times New Roman" w:hAnsi="Times New Roman" w:cs="Times New Roman"/>
      <w:kern w:val="0"/>
      <w:sz w:val="26"/>
      <w:szCs w:val="20"/>
      <w:u w:val="single"/>
      <w:lang w:eastAsia="ru-RU"/>
      <w14:ligatures w14:val="none"/>
    </w:rPr>
  </w:style>
  <w:style w:type="character" w:customStyle="1" w:styleId="a4">
    <w:name w:val="Заголовок Знак"/>
    <w:basedOn w:val="a0"/>
    <w:link w:val="a3"/>
    <w:uiPriority w:val="10"/>
    <w:rsid w:val="00C308AB"/>
    <w:rPr>
      <w:rFonts w:ascii="Times New Roman" w:eastAsia="Times New Roman" w:hAnsi="Times New Roman" w:cs="Times New Roman"/>
      <w:sz w:val="26"/>
      <w:szCs w:val="20"/>
      <w:u w:val="single"/>
      <w:lang w:eastAsia="ru-RU"/>
    </w:rPr>
  </w:style>
  <w:style w:type="character" w:customStyle="1" w:styleId="FontStyle15">
    <w:name w:val="Font Style15"/>
    <w:uiPriority w:val="99"/>
    <w:rsid w:val="00C308AB"/>
    <w:rPr>
      <w:rFonts w:ascii="Times New Roman" w:hAnsi="Times New Roman" w:cs="Times New Roman" w:hint="default"/>
      <w:sz w:val="26"/>
    </w:rPr>
  </w:style>
  <w:style w:type="paragraph" w:styleId="a5">
    <w:name w:val="List Paragraph"/>
    <w:basedOn w:val="a"/>
    <w:uiPriority w:val="34"/>
    <w:qFormat/>
    <w:rsid w:val="00C308AB"/>
    <w:pPr>
      <w:ind w:left="720"/>
      <w:contextualSpacing/>
    </w:pPr>
  </w:style>
  <w:style w:type="table" w:styleId="a6">
    <w:name w:val="Table Grid"/>
    <w:basedOn w:val="a1"/>
    <w:uiPriority w:val="39"/>
    <w:rsid w:val="00D26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7534E7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534E7"/>
    <w:rPr>
      <w:color w:val="605E5C"/>
      <w:shd w:val="clear" w:color="auto" w:fill="E1DFDD"/>
    </w:rPr>
  </w:style>
  <w:style w:type="paragraph" w:styleId="a9">
    <w:name w:val="Body Text"/>
    <w:basedOn w:val="a"/>
    <w:link w:val="aa"/>
    <w:qFormat/>
    <w:rsid w:val="009A27A2"/>
    <w:pPr>
      <w:spacing w:before="180" w:after="180" w:line="240" w:lineRule="auto"/>
    </w:pPr>
    <w:rPr>
      <w:kern w:val="0"/>
      <w:sz w:val="24"/>
      <w:szCs w:val="24"/>
      <w:lang w:val="ru"/>
      <w14:ligatures w14:val="none"/>
    </w:rPr>
  </w:style>
  <w:style w:type="character" w:customStyle="1" w:styleId="aa">
    <w:name w:val="Основной текст Знак"/>
    <w:basedOn w:val="a0"/>
    <w:link w:val="a9"/>
    <w:rsid w:val="009A27A2"/>
    <w:rPr>
      <w:sz w:val="24"/>
      <w:szCs w:val="24"/>
      <w:lang w:val="ru"/>
    </w:rPr>
  </w:style>
  <w:style w:type="paragraph" w:customStyle="1" w:styleId="FirstParagraph">
    <w:name w:val="First Paragraph"/>
    <w:basedOn w:val="a9"/>
    <w:next w:val="a9"/>
    <w:qFormat/>
    <w:rsid w:val="009A27A2"/>
  </w:style>
  <w:style w:type="paragraph" w:customStyle="1" w:styleId="Compact">
    <w:name w:val="Compact"/>
    <w:basedOn w:val="a9"/>
    <w:qFormat/>
    <w:rsid w:val="009A27A2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9A27A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A27A2"/>
    <w:pPr>
      <w:wordWrap w:val="0"/>
      <w:spacing w:after="200" w:line="240" w:lineRule="auto"/>
    </w:pPr>
    <w:rPr>
      <w:rFonts w:ascii="Consolas" w:hAnsi="Consolas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A43F4-5B17-45C7-9828-E4B623CB4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8</Pages>
  <Words>3232</Words>
  <Characters>18424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chel Killam</cp:lastModifiedBy>
  <cp:revision>14</cp:revision>
  <dcterms:created xsi:type="dcterms:W3CDTF">2025-09-20T07:34:00Z</dcterms:created>
  <dcterms:modified xsi:type="dcterms:W3CDTF">2025-12-11T16:35:00Z</dcterms:modified>
</cp:coreProperties>
</file>